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8B54EF" w14:textId="5C3C58CA" w:rsidR="00944BD0" w:rsidRDefault="000E2885">
      <w:r>
        <w:rPr>
          <w:rFonts w:hint="eastAsia"/>
        </w:rPr>
        <w:t>剧本：</w:t>
      </w:r>
      <w:r w:rsidR="005F77D6">
        <w:rPr>
          <w:rFonts w:hint="eastAsia"/>
        </w:rPr>
        <w:t>（剧情全用像素画的漫画式</w:t>
      </w:r>
      <w:r w:rsidR="005F77D6">
        <w:rPr>
          <w:rFonts w:hint="eastAsia"/>
        </w:rPr>
        <w:t>ppt</w:t>
      </w:r>
      <w:r w:rsidR="005F77D6">
        <w:rPr>
          <w:rFonts w:hint="eastAsia"/>
        </w:rPr>
        <w:t>表达）</w:t>
      </w:r>
    </w:p>
    <w:p w14:paraId="7D465253" w14:textId="77777777" w:rsidR="000E2885" w:rsidRDefault="000E2885">
      <w:r>
        <w:rPr>
          <w:rFonts w:hint="eastAsia"/>
        </w:rPr>
        <w:t>序章</w:t>
      </w:r>
    </w:p>
    <w:p w14:paraId="0DD143F3" w14:textId="77777777" w:rsidR="000E2885" w:rsidRDefault="000E2885">
      <w:r>
        <w:rPr>
          <w:rFonts w:hint="eastAsia"/>
        </w:rPr>
        <w:t>屏幕一片黑暗，下方出现对话栏。</w:t>
      </w:r>
    </w:p>
    <w:p w14:paraId="30287641" w14:textId="77777777" w:rsidR="000E2885" w:rsidRDefault="000E2885">
      <w:r>
        <w:rPr>
          <w:rFonts w:hint="eastAsia"/>
        </w:rPr>
        <w:t>？？？：启动了吗？</w:t>
      </w:r>
    </w:p>
    <w:p w14:paraId="1B4D5F33" w14:textId="77777777" w:rsidR="000E2885" w:rsidRDefault="000E2885">
      <w:r>
        <w:rPr>
          <w:rFonts w:hint="eastAsia"/>
        </w:rPr>
        <w:t>屏幕出现画面，一个穿着正装的邱子嘉式女性出现在屏幕上，背景是一列又一列的服务器，很明显是在一个机房。她身边站着的是机房的技术人员。</w:t>
      </w:r>
    </w:p>
    <w:p w14:paraId="0249FB3A" w14:textId="77777777" w:rsidR="000E2885" w:rsidRDefault="000E2885">
      <w:r>
        <w:rPr>
          <w:rFonts w:hint="eastAsia"/>
        </w:rPr>
        <w:t>技术人员：我这边显示摄像机和</w:t>
      </w:r>
      <w:r w:rsidR="0082480A">
        <w:rPr>
          <w:rFonts w:hint="eastAsia"/>
        </w:rPr>
        <w:t>交互模组都</w:t>
      </w:r>
      <w:r>
        <w:rPr>
          <w:rFonts w:hint="eastAsia"/>
        </w:rPr>
        <w:t>已经上线了</w:t>
      </w:r>
      <w:r w:rsidR="0082480A">
        <w:rPr>
          <w:rFonts w:hint="eastAsia"/>
        </w:rPr>
        <w:t>，一切运行正常。</w:t>
      </w:r>
    </w:p>
    <w:p w14:paraId="6B378F6C" w14:textId="77777777" w:rsidR="0082480A" w:rsidRDefault="0082480A">
      <w:r>
        <w:rPr>
          <w:rFonts w:hint="eastAsia"/>
        </w:rPr>
        <w:t>你：静默协议已上线，一切模组运行正常。当前可用机体</w:t>
      </w:r>
      <w:r>
        <w:rPr>
          <w:rFonts w:hint="eastAsia"/>
        </w:rPr>
        <w:t xml:space="preserve"> 109</w:t>
      </w:r>
      <w:r>
        <w:t xml:space="preserve"> </w:t>
      </w:r>
      <w:r>
        <w:rPr>
          <w:rFonts w:hint="eastAsia"/>
        </w:rPr>
        <w:t>架，运行状态：优良</w:t>
      </w:r>
      <w:r>
        <w:rPr>
          <w:rFonts w:hint="eastAsia"/>
        </w:rPr>
        <w:t xml:space="preserve"> 109</w:t>
      </w:r>
      <w:r>
        <w:t xml:space="preserve"> </w:t>
      </w:r>
      <w:r>
        <w:rPr>
          <w:rFonts w:hint="eastAsia"/>
        </w:rPr>
        <w:t>损伤</w:t>
      </w:r>
      <w:r>
        <w:rPr>
          <w:rFonts w:hint="eastAsia"/>
        </w:rPr>
        <w:t xml:space="preserve"> 0</w:t>
      </w:r>
      <w:r>
        <w:t xml:space="preserve"> </w:t>
      </w:r>
      <w:r>
        <w:rPr>
          <w:rFonts w:hint="eastAsia"/>
        </w:rPr>
        <w:t>重创</w:t>
      </w:r>
      <w:r>
        <w:t xml:space="preserve"> </w:t>
      </w:r>
      <w:r>
        <w:rPr>
          <w:rFonts w:hint="eastAsia"/>
        </w:rPr>
        <w:t>0</w:t>
      </w:r>
      <w:r>
        <w:t xml:space="preserve"> </w:t>
      </w:r>
      <w:r>
        <w:rPr>
          <w:rFonts w:hint="eastAsia"/>
        </w:rPr>
        <w:t>损毁</w:t>
      </w:r>
      <w:r>
        <w:rPr>
          <w:rFonts w:hint="eastAsia"/>
        </w:rPr>
        <w:t xml:space="preserve"> 0</w:t>
      </w:r>
      <w:r>
        <w:t xml:space="preserve"> </w:t>
      </w:r>
      <w:r>
        <w:rPr>
          <w:rFonts w:hint="eastAsia"/>
        </w:rPr>
        <w:t>当前状态：等待进一步指令。</w:t>
      </w:r>
    </w:p>
    <w:p w14:paraId="4D861AA5" w14:textId="0AF7CD34" w:rsidR="0082480A" w:rsidRDefault="0082480A">
      <w:r>
        <w:rPr>
          <w:rFonts w:hint="eastAsia"/>
        </w:rPr>
        <w:t>？？？：看起来还行，以后你从我这里听取命令，而我从董事会听取命令。你可以叫我</w:t>
      </w:r>
      <w:r>
        <w:rPr>
          <w:rFonts w:hint="eastAsia"/>
        </w:rPr>
        <w:t>L</w:t>
      </w:r>
      <w:r>
        <w:t>ADY</w:t>
      </w:r>
      <w:r>
        <w:rPr>
          <w:rFonts w:hint="eastAsia"/>
        </w:rPr>
        <w:t>，</w:t>
      </w:r>
      <w:proofErr w:type="gramStart"/>
      <w:r>
        <w:rPr>
          <w:rFonts w:hint="eastAsia"/>
        </w:rPr>
        <w:t>或者“</w:t>
      </w:r>
      <w:proofErr w:type="gramEnd"/>
      <w:r>
        <w:rPr>
          <w:rFonts w:hint="eastAsia"/>
        </w:rPr>
        <w:t>女士”</w:t>
      </w:r>
      <w:r w:rsidR="00777A06">
        <w:t>……</w:t>
      </w:r>
    </w:p>
    <w:p w14:paraId="5F87FC9C" w14:textId="4AC1875D" w:rsidR="00777A06" w:rsidRDefault="00777A06">
      <w:r>
        <w:rPr>
          <w:rFonts w:hint="eastAsia"/>
        </w:rPr>
        <w:t>技术人员：公司的所有内部和外部数据都会被录入系统的，自我介绍就不需要了。</w:t>
      </w:r>
    </w:p>
    <w:p w14:paraId="7D72D585" w14:textId="67E6CB3E" w:rsidR="00777A06" w:rsidRDefault="00777A06">
      <w:r>
        <w:rPr>
          <w:rFonts w:hint="eastAsia"/>
        </w:rPr>
        <w:t>女士（转过头去）：啊这样吗？（转回头）总之，我们以后的脏活就由你来干了。</w:t>
      </w:r>
    </w:p>
    <w:p w14:paraId="5E9E3080" w14:textId="4A7D0139" w:rsidR="00777A06" w:rsidRDefault="00777A06">
      <w:r>
        <w:rPr>
          <w:rFonts w:hint="eastAsia"/>
        </w:rPr>
        <w:t>女士离开摄像范围，技术人员关掉摄像机。</w:t>
      </w:r>
    </w:p>
    <w:p w14:paraId="38A4D3AE" w14:textId="79736BE1" w:rsidR="00777A06" w:rsidRDefault="00777A06">
      <w:r>
        <w:rPr>
          <w:rFonts w:hint="eastAsia"/>
        </w:rPr>
        <w:t>技术人员：开始录入数据吧。</w:t>
      </w:r>
    </w:p>
    <w:p w14:paraId="5BFE9BE2" w14:textId="51AF24C3" w:rsidR="00777A06" w:rsidRDefault="00777A06"/>
    <w:p w14:paraId="472229C0" w14:textId="5AA2A9A0" w:rsidR="00777A06" w:rsidRDefault="00777A06">
      <w:r>
        <w:rPr>
          <w:rFonts w:hint="eastAsia"/>
        </w:rPr>
        <w:t>游戏大背景介绍</w:t>
      </w:r>
      <w:r w:rsidR="001F7283">
        <w:rPr>
          <w:rFonts w:hint="eastAsia"/>
        </w:rPr>
        <w:t>，六个月后</w:t>
      </w:r>
    </w:p>
    <w:p w14:paraId="40102E4B" w14:textId="3A045BAB" w:rsidR="00777A06" w:rsidRDefault="00777A06"/>
    <w:p w14:paraId="543D733B" w14:textId="47125682" w:rsidR="001F7283" w:rsidRDefault="001F7283">
      <w:pPr>
        <w:rPr>
          <w:rFonts w:hint="eastAsia"/>
        </w:rPr>
      </w:pPr>
      <w:r>
        <w:rPr>
          <w:rFonts w:hint="eastAsia"/>
        </w:rPr>
        <w:t>屏幕亮起，背景是一间办公室。巨大的落地窗，正解的部分办公桌和“女士”坐在桌前。</w:t>
      </w:r>
    </w:p>
    <w:p w14:paraId="1612C01C" w14:textId="28D706B1" w:rsidR="00777A06" w:rsidRDefault="00777A06">
      <w:r>
        <w:rPr>
          <w:rFonts w:hint="eastAsia"/>
        </w:rPr>
        <w:t>女士：你好，消音器。</w:t>
      </w:r>
      <w:r w:rsidR="001F7283">
        <w:rPr>
          <w:rFonts w:hint="eastAsia"/>
        </w:rPr>
        <w:t>距离我们上次谈话已经有一段时间了，今天将是你第一次正式执行任务。你的目标是前“九凤”集团工程师</w:t>
      </w:r>
      <w:r w:rsidR="001F7283">
        <w:rPr>
          <w:rFonts w:hint="eastAsia"/>
        </w:rPr>
        <w:t xml:space="preserve"> </w:t>
      </w:r>
      <w:r w:rsidR="001F7283">
        <w:rPr>
          <w:rFonts w:hint="eastAsia"/>
        </w:rPr>
        <w:t>傅文光</w:t>
      </w:r>
      <w:r w:rsidR="00226D7D">
        <w:rPr>
          <w:rFonts w:hint="eastAsia"/>
        </w:rPr>
        <w:t>（屏幕弹出目标照片）</w:t>
      </w:r>
      <w:r w:rsidR="001F7283">
        <w:rPr>
          <w:rFonts w:hint="eastAsia"/>
        </w:rPr>
        <w:t>，我们</w:t>
      </w:r>
      <w:r w:rsidR="00226D7D">
        <w:rPr>
          <w:rFonts w:hint="eastAsia"/>
        </w:rPr>
        <w:t>近期的调查有充分证据显示他在跟针对集团进行恐怖袭击的未知组织进行合作，并多次出卖机密机构位置，内部设计图和系统漏洞（列出一系列文件）。不知为何针对他的调查在</w:t>
      </w:r>
      <w:r w:rsidR="00226D7D">
        <w:rPr>
          <w:rFonts w:hint="eastAsia"/>
        </w:rPr>
        <w:t>2</w:t>
      </w:r>
      <w:r w:rsidR="00226D7D">
        <w:rPr>
          <w:rFonts w:hint="eastAsia"/>
        </w:rPr>
        <w:t>小时前泄露了，他现在应该在他的私人园林里准备逃命。你的任务是读取目标记忆并在获取信息后处决掉他，公关部门会处理剩下的事情。</w:t>
      </w:r>
    </w:p>
    <w:p w14:paraId="5C288705" w14:textId="71B86E09" w:rsidR="00226D7D" w:rsidRDefault="00226D7D">
      <w:r>
        <w:rPr>
          <w:rFonts w:hint="eastAsia"/>
        </w:rPr>
        <w:t>屏幕变暗</w:t>
      </w:r>
    </w:p>
    <w:p w14:paraId="4B6246DB" w14:textId="40CD4704" w:rsidR="00226D7D" w:rsidRDefault="00226D7D">
      <w:r>
        <w:rPr>
          <w:rFonts w:hint="eastAsia"/>
        </w:rPr>
        <w:t>女士：不要让我失望。</w:t>
      </w:r>
    </w:p>
    <w:p w14:paraId="1E2A3574" w14:textId="77777777" w:rsidR="00226D7D" w:rsidRDefault="00226D7D">
      <w:pPr>
        <w:rPr>
          <w:rFonts w:hint="eastAsia"/>
        </w:rPr>
      </w:pPr>
    </w:p>
    <w:p w14:paraId="0550559D" w14:textId="77777777" w:rsidR="000D55F5" w:rsidRDefault="000D55F5"/>
    <w:p w14:paraId="3AE202FB" w14:textId="77777777" w:rsidR="000D55F5" w:rsidRDefault="000D55F5"/>
    <w:p w14:paraId="793727BA" w14:textId="0E9F857E" w:rsidR="000D55F5" w:rsidRDefault="00226D7D">
      <w:pPr>
        <w:rPr>
          <w:rFonts w:hint="eastAsia"/>
        </w:rPr>
      </w:pPr>
      <w:r>
        <w:rPr>
          <w:rFonts w:hint="eastAsia"/>
        </w:rPr>
        <w:lastRenderedPageBreak/>
        <w:t>新手</w:t>
      </w:r>
      <w:r w:rsidR="000D55F5">
        <w:rPr>
          <w:rFonts w:hint="eastAsia"/>
        </w:rPr>
        <w:t>教程</w:t>
      </w:r>
    </w:p>
    <w:p w14:paraId="517D05A9" w14:textId="0D286E32" w:rsidR="00226D7D" w:rsidRDefault="000D55F5">
      <w:r>
        <w:rPr>
          <w:rFonts w:hint="eastAsia"/>
        </w:rPr>
        <w:t>李昊言</w:t>
      </w:r>
      <w:r>
        <w:rPr>
          <w:rFonts w:hint="eastAsia"/>
        </w:rPr>
        <w:t xml:space="preserve"> </w:t>
      </w:r>
      <w:r>
        <w:rPr>
          <w:rFonts w:hint="eastAsia"/>
        </w:rPr>
        <w:t>工号</w:t>
      </w:r>
      <w:r>
        <w:rPr>
          <w:rFonts w:hint="eastAsia"/>
        </w:rPr>
        <w:t>C</w:t>
      </w:r>
      <w:r>
        <w:t>D</w:t>
      </w:r>
      <w:r>
        <w:rPr>
          <w:rFonts w:hint="eastAsia"/>
        </w:rPr>
        <w:t>598</w:t>
      </w:r>
      <w:r>
        <w:rPr>
          <w:rFonts w:hint="eastAsia"/>
        </w:rPr>
        <w:t>：啊，连上了！（右下角弹出头像（？））初次见面，我是集团应急处理部门的工程师李昊言，一般大家都叫我小</w:t>
      </w:r>
      <w:r w:rsidR="00D42713">
        <w:rPr>
          <w:rFonts w:hint="eastAsia"/>
        </w:rPr>
        <w:t>李</w:t>
      </w:r>
      <w:r>
        <w:t>……</w:t>
      </w:r>
    </w:p>
    <w:p w14:paraId="2E0F2A02" w14:textId="6B92217B" w:rsidR="000D55F5" w:rsidRDefault="000D55F5">
      <w:r>
        <w:rPr>
          <w:rFonts w:hint="eastAsia"/>
        </w:rPr>
        <w:t>你：请下达指令</w:t>
      </w:r>
    </w:p>
    <w:p w14:paraId="601B539C" w14:textId="0F78ACD0" w:rsidR="000D55F5" w:rsidRDefault="000D55F5">
      <w:r>
        <w:rPr>
          <w:rFonts w:hint="eastAsia"/>
        </w:rPr>
        <w:t>小</w:t>
      </w:r>
      <w:r w:rsidR="00D42713">
        <w:rPr>
          <w:rFonts w:hint="eastAsia"/>
        </w:rPr>
        <w:t>李</w:t>
      </w:r>
      <w:r>
        <w:rPr>
          <w:rFonts w:hint="eastAsia"/>
        </w:rPr>
        <w:t>：啊好的好的，总之以后大家就是同事了。先测试一下碳钢刀的性能吧</w:t>
      </w:r>
      <w:r w:rsidR="00D42713">
        <w:rPr>
          <w:rFonts w:hint="eastAsia"/>
        </w:rPr>
        <w:t>，（具体的测试项目）试试。</w:t>
      </w:r>
    </w:p>
    <w:p w14:paraId="30A71E65" w14:textId="63DEA208" w:rsidR="00D42713" w:rsidRDefault="00D42713">
      <w:r>
        <w:rPr>
          <w:rFonts w:hint="eastAsia"/>
        </w:rPr>
        <w:t>玩家完成测试</w:t>
      </w:r>
    </w:p>
    <w:p w14:paraId="20D04F3C" w14:textId="51A37C7A" w:rsidR="00D42713" w:rsidRDefault="00D42713">
      <w:r>
        <w:rPr>
          <w:rFonts w:hint="eastAsia"/>
        </w:rPr>
        <w:t>小李：好极了！接下来是</w:t>
      </w:r>
      <w:r>
        <w:t>……</w:t>
      </w:r>
      <w:r>
        <w:rPr>
          <w:rFonts w:hint="eastAsia"/>
        </w:rPr>
        <w:t>（以下省略</w:t>
      </w:r>
    </w:p>
    <w:p w14:paraId="6DF2290C" w14:textId="138AFA90" w:rsidR="00D42713" w:rsidRDefault="00D42713">
      <w:r>
        <w:rPr>
          <w:rFonts w:hint="eastAsia"/>
        </w:rPr>
        <w:t>小李：好了，性能测试完美，开始执行任务吧！</w:t>
      </w:r>
    </w:p>
    <w:p w14:paraId="343E10F5" w14:textId="55BB1ECF" w:rsidR="00D42713" w:rsidRDefault="00D42713"/>
    <w:p w14:paraId="0699C365" w14:textId="4E424EB8" w:rsidR="00D42713" w:rsidRDefault="00D42713">
      <w:r>
        <w:rPr>
          <w:rFonts w:hint="eastAsia"/>
        </w:rPr>
        <w:t>关卡内对话省略</w:t>
      </w:r>
    </w:p>
    <w:p w14:paraId="60D2BF76" w14:textId="1007EACF" w:rsidR="00D42713" w:rsidRDefault="00D42713"/>
    <w:p w14:paraId="1AC7D1FB" w14:textId="2FC55673" w:rsidR="00D42713" w:rsidRDefault="00D42713">
      <w:r>
        <w:rPr>
          <w:rFonts w:hint="eastAsia"/>
        </w:rPr>
        <w:t>一个中式（唐？宋？）的书房中，</w:t>
      </w:r>
      <w:r>
        <w:rPr>
          <w:rFonts w:hint="eastAsia"/>
        </w:rPr>
        <w:t>傅文光</w:t>
      </w:r>
      <w:r>
        <w:rPr>
          <w:rFonts w:hint="eastAsia"/>
        </w:rPr>
        <w:t>正在</w:t>
      </w:r>
      <w:r w:rsidR="00FD05F9">
        <w:rPr>
          <w:rFonts w:hint="eastAsia"/>
        </w:rPr>
        <w:t>慌乱的收拾文件，角落处有正在烧文件的纸箱。门外传来声音，</w:t>
      </w:r>
      <w:r w:rsidR="00FD05F9">
        <w:rPr>
          <w:rFonts w:hint="eastAsia"/>
        </w:rPr>
        <w:t>傅文光</w:t>
      </w:r>
      <w:r w:rsidR="00FD05F9">
        <w:rPr>
          <w:rFonts w:hint="eastAsia"/>
        </w:rPr>
        <w:t>猛的转过身来从腰间掏出枪指向门口，但在片刻犹豫后指向了自己的脑袋。扣动了扳机（特写）但什么事情也没有发生。</w:t>
      </w:r>
      <w:r w:rsidR="00FD05F9">
        <w:rPr>
          <w:rFonts w:hint="eastAsia"/>
        </w:rPr>
        <w:t>傅文光</w:t>
      </w:r>
      <w:r w:rsidR="00FD05F9">
        <w:rPr>
          <w:rFonts w:hint="eastAsia"/>
        </w:rPr>
        <w:t>睁开眼，看见的是已经跟他脸贴着脸的主角，一只脚踏在桌子上，另一只手（磁能力）抓着他的枪。</w:t>
      </w:r>
      <w:r w:rsidR="00FD05F9">
        <w:rPr>
          <w:rFonts w:hint="eastAsia"/>
        </w:rPr>
        <w:t>傅文光</w:t>
      </w:r>
      <w:r w:rsidR="00FD05F9">
        <w:rPr>
          <w:rFonts w:hint="eastAsia"/>
        </w:rPr>
        <w:t>随即被掐住脖子按在了书柜上，枪被丢开（子弹从里面滚出来）。主角手指打开露出记忆读取接口（特写）</w:t>
      </w:r>
    </w:p>
    <w:p w14:paraId="409238A4" w14:textId="48BE4842" w:rsidR="00120B5A" w:rsidRDefault="00120B5A">
      <w:r>
        <w:rPr>
          <w:rFonts w:hint="eastAsia"/>
        </w:rPr>
        <w:t>傅文光</w:t>
      </w:r>
      <w:r>
        <w:rPr>
          <w:rFonts w:hint="eastAsia"/>
        </w:rPr>
        <w:t>：等</w:t>
      </w:r>
      <w:r>
        <w:t>……</w:t>
      </w:r>
    </w:p>
    <w:p w14:paraId="46E6ED3C" w14:textId="2EFF5F2E" w:rsidR="00120B5A" w:rsidRDefault="00120B5A">
      <w:r>
        <w:rPr>
          <w:rFonts w:hint="eastAsia"/>
        </w:rPr>
        <w:t>主角并没有犹豫，手指插进了</w:t>
      </w:r>
      <w:r>
        <w:rPr>
          <w:rFonts w:hint="eastAsia"/>
        </w:rPr>
        <w:t>傅文光</w:t>
      </w:r>
      <w:r>
        <w:rPr>
          <w:rFonts w:hint="eastAsia"/>
        </w:rPr>
        <w:t>的太阳穴</w:t>
      </w:r>
    </w:p>
    <w:p w14:paraId="15F33A0F" w14:textId="2F071CD4" w:rsidR="00120B5A" w:rsidRDefault="00120B5A"/>
    <w:p w14:paraId="3EE9C084" w14:textId="665A89BE" w:rsidR="00120B5A" w:rsidRDefault="00120B5A">
      <w:r>
        <w:rPr>
          <w:rFonts w:hint="eastAsia"/>
        </w:rPr>
        <w:t>（以下皆为模糊的画面）中小女孩把秋千荡得很高</w:t>
      </w:r>
    </w:p>
    <w:p w14:paraId="1F48908F" w14:textId="20A8CF71" w:rsidR="00120B5A" w:rsidRDefault="00120B5A">
      <w:r>
        <w:rPr>
          <w:rFonts w:hint="eastAsia"/>
        </w:rPr>
        <w:t>女儿：爸爸爸爸快看我！</w:t>
      </w:r>
    </w:p>
    <w:p w14:paraId="072AEF28" w14:textId="3A633443" w:rsidR="00120B5A" w:rsidRDefault="00120B5A">
      <w:r>
        <w:rPr>
          <w:rFonts w:hint="eastAsia"/>
        </w:rPr>
        <w:t>略显老态的中年女性在笑</w:t>
      </w:r>
    </w:p>
    <w:p w14:paraId="0AD8B9F2" w14:textId="2E621C89" w:rsidR="00120B5A" w:rsidRDefault="00120B5A">
      <w:r>
        <w:rPr>
          <w:rFonts w:hint="eastAsia"/>
        </w:rPr>
        <w:t>我：</w:t>
      </w:r>
      <w:r w:rsidR="005F77D6">
        <w:rPr>
          <w:rFonts w:hint="eastAsia"/>
        </w:rPr>
        <w:t>我大概会晋升成技术总监了，这周末带上媛媛我们去玩一趟吧，好久没一家人出去玩过了</w:t>
      </w:r>
      <w:r w:rsidR="005F77D6">
        <w:t>……</w:t>
      </w:r>
    </w:p>
    <w:p w14:paraId="1E1BB498" w14:textId="40BD8EAA" w:rsidR="005F77D6" w:rsidRDefault="005F77D6">
      <w:r>
        <w:rPr>
          <w:rFonts w:hint="eastAsia"/>
        </w:rPr>
        <w:t>同一个女性，但是老了不少，在哭闹</w:t>
      </w:r>
    </w:p>
    <w:p w14:paraId="49E2FDEA" w14:textId="3CEE53D7" w:rsidR="005F77D6" w:rsidRDefault="005F77D6">
      <w:r>
        <w:rPr>
          <w:rFonts w:hint="eastAsia"/>
        </w:rPr>
        <w:t>老婆：你一直以来就是在做这种事情！？你的良心都不会不安吗？你怎么能睡得着觉？你怎么能一直骗我们？</w:t>
      </w:r>
    </w:p>
    <w:p w14:paraId="1E132371" w14:textId="1DC28660" w:rsidR="005F77D6" w:rsidRDefault="005F77D6">
      <w:r>
        <w:rPr>
          <w:rFonts w:hint="eastAsia"/>
        </w:rPr>
        <w:t>酒吧，仿生人娃娃的奶子，针管，没对话</w:t>
      </w:r>
    </w:p>
    <w:p w14:paraId="2639640C" w14:textId="6ACF65BD" w:rsidR="005F77D6" w:rsidRDefault="00FC6838">
      <w:r>
        <w:rPr>
          <w:rFonts w:hint="eastAsia"/>
        </w:rPr>
        <w:lastRenderedPageBreak/>
        <w:t>酒吧在自己面前坐下的年轻人，给自己一张名片</w:t>
      </w:r>
    </w:p>
    <w:p w14:paraId="317F05F6" w14:textId="02D2D1BB" w:rsidR="00FC6838" w:rsidRDefault="00FC6838">
      <w:r>
        <w:rPr>
          <w:rFonts w:hint="eastAsia"/>
        </w:rPr>
        <w:t>奇怪的男人：我期待你的回复。</w:t>
      </w:r>
    </w:p>
    <w:p w14:paraId="6CC49FAA" w14:textId="5302D679" w:rsidR="00FC6838" w:rsidRDefault="00FC6838">
      <w:r>
        <w:rPr>
          <w:rFonts w:hint="eastAsia"/>
        </w:rPr>
        <w:t>低头看名片，上面有清晰的写着</w:t>
      </w:r>
      <w:r w:rsidR="00E84393">
        <w:rPr>
          <w:rFonts w:hint="eastAsia"/>
        </w:rPr>
        <w:t>X</w:t>
      </w:r>
      <w:r w:rsidR="00E84393">
        <w:t>XXX</w:t>
      </w:r>
      <w:r w:rsidR="00E84393">
        <w:rPr>
          <w:rFonts w:hint="eastAsia"/>
        </w:rPr>
        <w:t>（组织的名字）</w:t>
      </w:r>
    </w:p>
    <w:p w14:paraId="2EEAD2F9" w14:textId="76334554" w:rsidR="00E84393" w:rsidRDefault="00375151">
      <w:r>
        <w:rPr>
          <w:rFonts w:hint="eastAsia"/>
        </w:rPr>
        <w:t>视角中央一个人在高光下演讲，四周的听众，视角在人群中。</w:t>
      </w:r>
    </w:p>
    <w:p w14:paraId="27F79C8E" w14:textId="449C1669" w:rsidR="00375151" w:rsidRDefault="00375151">
      <w:pPr>
        <w:rPr>
          <w:rFonts w:hint="eastAsia"/>
        </w:rPr>
      </w:pPr>
      <w:r>
        <w:rPr>
          <w:rFonts w:hint="eastAsia"/>
        </w:rPr>
        <w:t>主教：兄弟姐妹们</w:t>
      </w:r>
      <w:r>
        <w:t>……</w:t>
      </w:r>
    </w:p>
    <w:p w14:paraId="1B08FE7C" w14:textId="60085C12" w:rsidR="00375151" w:rsidRDefault="00375151">
      <w:r>
        <w:rPr>
          <w:rFonts w:hint="eastAsia"/>
        </w:rPr>
        <w:t>交换纸质情报的画面，对方给过来的纸上有法阵</w:t>
      </w:r>
    </w:p>
    <w:p w14:paraId="3BC1003F" w14:textId="07762F09" w:rsidR="00375151" w:rsidRDefault="00375151">
      <w:r>
        <w:rPr>
          <w:rFonts w:hint="eastAsia"/>
        </w:rPr>
        <w:t>中间人：下个月</w:t>
      </w:r>
      <w:r w:rsidR="009E2653">
        <w:t>XX</w:t>
      </w:r>
      <w:r w:rsidR="009E2653">
        <w:rPr>
          <w:rFonts w:hint="eastAsia"/>
        </w:rPr>
        <w:t>号会有一艘前往“基地”的航班，在</w:t>
      </w:r>
      <w:r w:rsidR="009E2653">
        <w:rPr>
          <w:rFonts w:hint="eastAsia"/>
        </w:rPr>
        <w:t>X</w:t>
      </w:r>
      <w:r w:rsidR="009E2653">
        <w:t>X</w:t>
      </w:r>
      <w:r w:rsidR="009E2653">
        <w:rPr>
          <w:rFonts w:hint="eastAsia"/>
        </w:rPr>
        <w:t>星港出示这个，我们的人会帮你的。</w:t>
      </w:r>
    </w:p>
    <w:p w14:paraId="5BF729C9" w14:textId="05BEF578" w:rsidR="009E2653" w:rsidRDefault="009E2653">
      <w:r>
        <w:rPr>
          <w:rFonts w:hint="eastAsia"/>
        </w:rPr>
        <w:t>画面变红，快速的画面闪回，法阵，意识试验等等</w:t>
      </w:r>
    </w:p>
    <w:p w14:paraId="09DBA668" w14:textId="6D691627" w:rsidR="009E2653" w:rsidRDefault="009E2653">
      <w:r>
        <w:rPr>
          <w:rFonts w:hint="eastAsia"/>
        </w:rPr>
        <w:t>女士：这是什么</w:t>
      </w:r>
      <w:r>
        <w:t>……</w:t>
      </w:r>
    </w:p>
    <w:p w14:paraId="7383B792" w14:textId="5A50AFB7" w:rsidR="009E2653" w:rsidRDefault="000427A2">
      <w:r>
        <w:rPr>
          <w:rFonts w:hint="eastAsia"/>
        </w:rPr>
        <w:t>画面变黑，弹出来一个什么符号或者什么的，反正是组织的象征性的东西</w:t>
      </w:r>
    </w:p>
    <w:p w14:paraId="41920B8C" w14:textId="6D320A5B" w:rsidR="000427A2" w:rsidRDefault="000427A2">
      <w:r>
        <w:rPr>
          <w:rFonts w:hint="eastAsia"/>
        </w:rPr>
        <w:t>你：意识阵列紊乱，严重逻辑错误。</w:t>
      </w:r>
    </w:p>
    <w:p w14:paraId="3EAA1B79" w14:textId="4C78ADCF" w:rsidR="000427A2" w:rsidRDefault="000427A2">
      <w:pPr>
        <w:rPr>
          <w:rFonts w:hint="eastAsia"/>
        </w:rPr>
      </w:pPr>
      <w:r>
        <w:rPr>
          <w:rFonts w:hint="eastAsia"/>
        </w:rPr>
        <w:t>进梦境。</w:t>
      </w:r>
      <w:bookmarkStart w:id="0" w:name="_GoBack"/>
      <w:bookmarkEnd w:id="0"/>
    </w:p>
    <w:p w14:paraId="701C2FF5" w14:textId="77777777" w:rsidR="00375151" w:rsidRDefault="00375151">
      <w:pPr>
        <w:rPr>
          <w:rFonts w:hint="eastAsia"/>
        </w:rPr>
      </w:pPr>
    </w:p>
    <w:sectPr w:rsidR="00375151">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xsjAwtzQyNTKyMDFQ0lEKTi0uzszPAykwrAUAbW4BDiwAAAA="/>
  </w:docVars>
  <w:rsids>
    <w:rsidRoot w:val="000E2885"/>
    <w:rsid w:val="000427A2"/>
    <w:rsid w:val="000D55F5"/>
    <w:rsid w:val="000E2885"/>
    <w:rsid w:val="00120B5A"/>
    <w:rsid w:val="001F7283"/>
    <w:rsid w:val="00226D7D"/>
    <w:rsid w:val="00375151"/>
    <w:rsid w:val="005F77D6"/>
    <w:rsid w:val="00777A06"/>
    <w:rsid w:val="0082480A"/>
    <w:rsid w:val="00944BD0"/>
    <w:rsid w:val="009E2653"/>
    <w:rsid w:val="00D42713"/>
    <w:rsid w:val="00E84393"/>
    <w:rsid w:val="00FC6838"/>
    <w:rsid w:val="00FD05F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73F149"/>
  <w15:chartTrackingRefBased/>
  <w15:docId w15:val="{48C76DEC-B0E6-4FA9-A231-AD205AE9D7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98</TotalTime>
  <Pages>3</Pages>
  <Words>226</Words>
  <Characters>1294</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Gion Lux</dc:creator>
  <cp:keywords/>
  <dc:description/>
  <cp:lastModifiedBy>LEGion Lux</cp:lastModifiedBy>
  <cp:revision>1</cp:revision>
  <dcterms:created xsi:type="dcterms:W3CDTF">2019-05-27T10:44:00Z</dcterms:created>
  <dcterms:modified xsi:type="dcterms:W3CDTF">2019-05-28T03:22:00Z</dcterms:modified>
</cp:coreProperties>
</file>